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ER</w:t>
      </w:r>
      <w:r>
        <w:t xml:space="preserve"> </w:t>
      </w:r>
      <w:r>
        <w:t xml:space="preserve">Data</w:t>
      </w:r>
      <w:r>
        <w:t xml:space="preserve"> </w:t>
      </w:r>
      <w:r>
        <w:t xml:space="preserve">Section</w:t>
      </w:r>
    </w:p>
    <w:p>
      <w:pPr>
        <w:pStyle w:val="Author"/>
      </w:pPr>
      <w:r>
        <w:t xml:space="preserve">Office</w:t>
      </w:r>
      <w:r>
        <w:t xml:space="preserve"> </w:t>
      </w:r>
      <w:r>
        <w:t xml:space="preserve">of</w:t>
      </w:r>
      <w:r>
        <w:t xml:space="preserve"> </w:t>
      </w:r>
      <w:r>
        <w:t xml:space="preserve">Reserach,</w:t>
      </w:r>
      <w:r>
        <w:t xml:space="preserve"> </w:t>
      </w:r>
      <w:r>
        <w:t xml:space="preserve">Planning</w:t>
      </w:r>
      <w:r>
        <w:t xml:space="preserve"> </w:t>
      </w:r>
      <w:r>
        <w:t xml:space="preserve">and</w:t>
      </w:r>
      <w:r>
        <w:t xml:space="preserve"> </w:t>
      </w:r>
      <w:r>
        <w:t xml:space="preserve">Institutional</w:t>
      </w:r>
      <w:r>
        <w:t xml:space="preserve"> </w:t>
      </w:r>
      <w:r>
        <w:t xml:space="preserve">Effectiveness</w:t>
      </w:r>
    </w:p>
    <w:p>
      <w:pPr>
        <w:pStyle w:val="Date"/>
      </w:pPr>
      <w:r>
        <w:t xml:space="preserve">2022-04-12</w:t>
      </w:r>
    </w:p>
    <w:bookmarkStart w:id="27" w:name="introduction"/>
    <w:p>
      <w:pPr>
        <w:pStyle w:val="Heading1"/>
      </w:pPr>
      <w:r>
        <w:t xml:space="preserve">Introduction</w:t>
      </w:r>
    </w:p>
    <w:bookmarkStart w:id="20" w:name="college-history"/>
    <w:p>
      <w:pPr>
        <w:pStyle w:val="Heading2"/>
      </w:pPr>
      <w:r>
        <w:t xml:space="preserve">College History</w:t>
      </w:r>
    </w:p>
    <w:p>
      <w:pPr>
        <w:pStyle w:val="FirstParagraph"/>
      </w:pPr>
      <w:r>
        <w:t xml:space="preserve">[Provide a brief history of the institution, including year of establishment. Highlight major events or developments that have occurred since the last comprehensive review.]</w:t>
      </w:r>
    </w:p>
    <w:bookmarkEnd w:id="20"/>
    <w:bookmarkStart w:id="21" w:name="student-enrollment-data"/>
    <w:p>
      <w:pPr>
        <w:pStyle w:val="Heading2"/>
      </w:pPr>
      <w:r>
        <w:t xml:space="preserve">Student Enrollment Data</w:t>
      </w:r>
    </w:p>
    <w:p>
      <w:pPr>
        <w:pStyle w:val="FirstParagraph"/>
      </w:pPr>
      <w:r>
        <w:t xml:space="preserve">[Provide tables/charts summarizing enrollment trends. Disaggregate the data as appropriate for the institution’s mission and service area. Provide brief context if needed.]</w:t>
      </w:r>
    </w:p>
    <w:p>
      <w:pPr>
        <w:pStyle w:val="TableCaption"/>
      </w:pPr>
      <w:r>
        <w:rPr>
          <w:rFonts/>
          <w:b w:val="true"/>
        </w:rPr>
        <w:t xml:space="preserve">Table </w:t>
      </w:r>
      <w:bookmarkStart w:id="e3b686b5-fb6a-4591-a25f-bff60dc7ff86" w:nam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3b686b5-fb6a-4591-a25f-bff60dc7ff86"/>
      <w:r>
        <w:t xml:space="preserve">: </w:t>
      </w:r>
      <w:r>
        <w:t xml:space="preserve">Annual Student Metr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atcou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9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ull-Time Equivalen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ffa67265-d14c-4123-94f8-fa37014c43cd" w:name="f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fa67265-d14c-4123-94f8-fa37014c43cd"/>
      <w:r>
        <w:t xml:space="preserve">: </w:t>
      </w:r>
      <w:r>
        <w:t xml:space="preserve">Unduplicated Overall Headcount,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5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97</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b5e186ac-64b0-4f93-843e-55e4a857b731" w:name="ft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e186ac-64b0-4f93-843e-55e4a857b731"/>
      <w:r>
        <w:t xml:space="preserve">: </w:t>
      </w:r>
      <w:r>
        <w:t xml:space="preserve">Unduplicated Headcount by Student Type,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080"/>
        <w:gridCol w:w="1080"/>
        <w:gridCol w:w="1080"/>
        <w:gridCol w:w="1080"/>
        <w:gridCol w:w="108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uden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 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time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12 (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ur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5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05</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24e2cfbb-a664-4d2b-94c8-a563a05e6cf8" w:name="fg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4e2cfbb-a664-4d2b-94c8-a563a05e6cf8"/>
      <w:r>
        <w:t xml:space="preserve">: </w:t>
      </w:r>
      <w:r>
        <w:t xml:space="preserve">Unduplicated Headcount by Student Goal,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448"/>
        <w:gridCol w:w="1080"/>
        <w:gridCol w:w="1080"/>
        <w:gridCol w:w="1080"/>
        <w:gridCol w:w="1080"/>
        <w:gridCol w:w="108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 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Degree &amp; Transfer 4y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decided on 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fer to 4yr w/o 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w/o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vance in Job/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 Credits for Dip/G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cational Cert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are for New 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Yr Stu Mtng 4-Yr Reqm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Develop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rove Basic Skil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cover/Form Career/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intain Cert/Licen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Value Ent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reported/Uncollec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yr Voc. Degree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ve from NonCred to C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5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05</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c26ff4aa-e36d-4014-b9ce-868ba4afcec7" w:name="fg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26ff4aa-e36d-4014-b9ce-868ba4afcec7"/>
      <w:r>
        <w:t xml:space="preserve">: </w:t>
      </w:r>
      <w:r>
        <w:t xml:space="preserve">Unduplicated Headcount by Gender,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72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5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05</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c30c2683-319f-4108-8f4b-d205a7798021" w:name="fr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30c2683-319f-4108-8f4b-d205a7798021"/>
      <w:r>
        <w:t xml:space="preserve">: </w:t>
      </w:r>
      <w:r>
        <w:t xml:space="preserve">Unduplicated Headcount by Race/Ethnicity,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592"/>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5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05</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eeb014ce-d853-4620-8021-ca985be7a677"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b014ce-d853-4620-8021-ca985be7a677"/>
      <w:r>
        <w:t xml:space="preserve">: </w:t>
      </w:r>
      <w:r>
        <w:t xml:space="preserve">Unduplicated Headcount by Age,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1152"/>
        <w:gridCol w:w="1152"/>
        <w:gridCol w:w="1152"/>
        <w:gridCol w:w="1152"/>
        <w:gridCol w:w="1152"/>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5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05</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9e682202-fb0e-4ad6-b18b-5075c7424d68" w:name="speci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e682202-fb0e-4ad6-b18b-5075c7424d68"/>
      <w:r>
        <w:t xml:space="preserve">: </w:t>
      </w:r>
      <w:r>
        <w:t xml:space="preserve">Unduplicated Headcount of Special Populations,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96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E - Cooperative Agencies Resources for Educ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CAP - College and Career Access Pathway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PS - Disabled Students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OPS - Extended Opportunity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 Gener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ster Y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itary (Active Duty, Active Reserve, National Gu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moj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tera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bookmarkEnd w:id="21"/>
    <w:bookmarkStart w:id="22" w:name="labor-market-data"/>
    <w:p>
      <w:pPr>
        <w:pStyle w:val="Heading2"/>
      </w:pPr>
      <w:r>
        <w:t xml:space="preserve">Labor Market Data</w:t>
      </w:r>
    </w:p>
    <w:p>
      <w:pPr>
        <w:pStyle w:val="FirstParagraph"/>
      </w:pPr>
      <w:r>
        <w:t xml:space="preserve">[Provide summary-level labor market data for the service area. Disaggregate the data as appropriate for the institution’s mission and service area. Provide brief context if needed.]</w:t>
      </w:r>
    </w:p>
    <w:p>
      <w:pPr>
        <w:pStyle w:val="BodyText"/>
      </w:pPr>
      <w:r>
        <w:t xml:space="preserve">At a broad level, the top industries in the Greater Bay Area are Health Care and Social Assistance and Professional, Scientific, and Technical Services (Reference table).</w:t>
      </w:r>
    </w:p>
    <w:p>
      <w:pPr>
        <w:pStyle w:val="TableCaption"/>
      </w:pPr>
      <w:r>
        <w:rPr>
          <w:rFonts/>
          <w:b w:val="true"/>
        </w:rPr>
        <w:t xml:space="preserve">Table </w:t>
      </w:r>
      <w:bookmarkStart w:id="347cdd11-62c4-4ac6-96fb-92a2ee63433c" w:name="broad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47cdd11-62c4-4ac6-96fb-92a2ee63433c"/>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 Care and Social Assist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fessional, Scientific, and Technic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ail T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mmodation and Foo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tru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ministrative and Support and Waste Management and Remedi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portation and Warehous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dustri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More than 10 percent of workers are employed in each of these two broad industries. At a more detailed level, employment after restaurants is concentrated in several high tech industries, schools, and hospitals (reference the top industries by employment table).</w:t>
      </w:r>
    </w:p>
    <w:p>
      <w:pPr>
        <w:pStyle w:val="TableCaption"/>
      </w:pPr>
      <w:r>
        <w:rPr>
          <w:rFonts/>
          <w:b w:val="true"/>
        </w:rPr>
        <w:t xml:space="preserve">Table </w:t>
      </w:r>
      <w:bookmarkStart w:id="90a37eb8-362f-49cf-bba5-9dfbc73382ba"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0a37eb8-362f-49cf-bba5-9dfbc73382ba"/>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aurants and Other Eating Pl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mentary and Secondar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vidual and Family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Medical and Surgical Hospit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leges, Universities, and Professional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cery Sto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All top 10 Bay Area tech industries by share of employment have positive 10-year projected growth (reference table). Also, the Greater Bay Area is projected to have an employment undersupply for occupations in business, technology, and healthcare including software developers, nurses, and managers while it is also projected to have a slight oversupply for teaching related occupations and paralegals/legal assistants.</w:t>
      </w:r>
    </w:p>
    <w:p>
      <w:pPr>
        <w:pStyle w:val="TableCaption"/>
      </w:pPr>
      <w:r>
        <w:rPr>
          <w:rFonts/>
          <w:b w:val="true"/>
        </w:rPr>
        <w:t xml:space="preserve">Table </w:t>
      </w:r>
      <w:bookmarkStart w:id="cdda93ee-50d2-4b7d-8d7d-b95b4c455fe8" w:name="gap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dda93ee-50d2-4b7d-8d7d-b95b4c455fe8"/>
      <w:r>
        <w:t xml:space="preserve">: </w:t>
      </w:r>
      <w:r>
        <w:t xml:space="preserve">Occupation Gaps over 10 Years in Greater Bay Area, Two-Year Degree or Higher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 (Average Sal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 ($144,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stered Nurses ($135,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 ($153,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 ($93,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ancial Managers ($176,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Information Systems Managers ($20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Occupations, All Other ($12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Analysts ($120,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 ($9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 ($113,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ddle School Teachers, Except Special and Career/Technical Education ($77,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man Resources Assistants, Except Payroll and Timekeeping ($5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ult Basic Education, Adult Secondary Education, and English as a Second Language Instructors ($92,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rchasing Agents, Except Wholesale, Retail, and Farm Products ($79,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olesale and Retail Buyers, Except Farm Products ($78,5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this list only includes occupations that require at minimum a two-year (Associate's) degree.</w:t>
            </w:r>
          </w:p>
        </w:tc>
      </w:tr>
    </w:tbl>
    <w:p>
      <w:pPr>
        <w:pStyle w:val="TableCaption"/>
      </w:pPr>
      <w:r>
        <w:rPr>
          <w:rFonts/>
          <w:b w:val="true"/>
        </w:rPr>
        <w:t xml:space="preserve">Table </w:t>
      </w:r>
      <w:bookmarkStart w:id="f88d5b38-e8cb-434e-a0df-0a87a3554ad2" w:name="toptech"/>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88d5b38-e8cb-434e-a0df-0a87a3554ad2"/>
      <w:r>
        <w:t xml:space="preserve">: </w:t>
      </w:r>
      <w:r>
        <w:t xml:space="preserve">Top Bay Area Tech Industries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ed Growth, 2020-2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Publish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Peripheral Equipm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TableCaption"/>
      </w:pPr>
      <w:r>
        <w:rPr>
          <w:rFonts/>
          <w:b w:val="true"/>
        </w:rPr>
        <w:t xml:space="preserve">Table </w:t>
      </w:r>
      <w:bookmarkStart w:id="5fcbfa6d-c835-4864-ad1b-b8a1bdd8c635" w:name="opening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fcbfa6d-c835-4864-ad1b-b8a1bdd8c635"/>
      <w:r>
        <w:t xml:space="preserve">: </w:t>
      </w:r>
      <w:r>
        <w:t xml:space="preserve">Occupations with the Most Job Ope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nual Job Opening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untants and Audit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User Support Speci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chnical Wri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ibration Technologists and Technicians and Engineering Technologists and Technicians, Except Drafter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ological Scient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7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man Resources Assistants, Except Payroll and Timekeep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TableCaption"/>
      </w:pPr>
      <w:r>
        <w:rPr>
          <w:rFonts/>
          <w:b w:val="true"/>
        </w:rPr>
        <w:t xml:space="preserve">Table </w:t>
      </w:r>
      <w:bookmarkStart w:id="cea6a202-0200-42d9-83d2-4a3b122df00b"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ea6a202-0200-42d9-83d2-4a3b122df00b"/>
      <w:r>
        <w:t xml:space="preserve">: </w:t>
      </w:r>
      <w:r>
        <w:t xml:space="preserve">Fastest Growing Occup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Ch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 Security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Scientists and Mathematical Science Occupation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nd Health Service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rations Research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ysical Therapist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Abuse, Behavioral Disorder, and Mental Health Counsel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cial and Community Service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9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bookmarkEnd w:id="22"/>
    <w:bookmarkStart w:id="23" w:name="demographic-data"/>
    <w:p>
      <w:pPr>
        <w:pStyle w:val="Heading2"/>
      </w:pPr>
      <w:r>
        <w:t xml:space="preserve">Demographic Data</w:t>
      </w:r>
    </w:p>
    <w:p>
      <w:pPr>
        <w:pStyle w:val="FirstParagraph"/>
      </w:pPr>
      <w:r>
        <w:t xml:space="preserve">[Provide summary-level demographic data for the service area. Disaggregate the data as appropriate for the institution’s mission and service area. Provide brief context if needed.]</w:t>
      </w:r>
    </w:p>
    <w:p>
      <w:pPr>
        <w:pStyle w:val="TableCaption"/>
      </w:pPr>
      <w:r>
        <w:rPr>
          <w:rFonts/>
          <w:b w:val="true"/>
        </w:rPr>
        <w:t xml:space="preserve">Table </w:t>
      </w:r>
      <w:bookmarkStart w:id="88328ba4-b746-45c9-8614-00ce9a8b7ee5" w:name="pop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328ba4-b746-45c9-8614-00ce9a8b7ee5"/>
      <w:r>
        <w:t xml:space="preserve">: </w:t>
      </w:r>
      <w:r>
        <w:t xml:space="preserve">Bay Area Population Proj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12"/>
        <w:gridCol w:w="1512"/>
        <w:gridCol w:w="1512"/>
        <w:gridCol w:w="1512"/>
        <w:gridCol w:w="1512"/>
        <w:gridCol w:w="151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ogra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7,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4,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8,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9,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22,5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7,9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54,6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43,7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89,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06,94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TableCaption"/>
      </w:pPr>
      <w:r>
        <w:rPr>
          <w:rFonts/>
          <w:b w:val="true"/>
        </w:rPr>
        <w:t xml:space="preserve">Table </w:t>
      </w:r>
      <w:bookmarkStart w:id="ca5e0923-be30-4d3a-bfee-d5548284abec" w:name="r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a5e0923-be30-4d3a-bfee-d5548284abec"/>
      <w:r>
        <w:t xml:space="preserve">: </w:t>
      </w:r>
      <w:r>
        <w:t xml:space="preserve">Bay Area Population Projection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2304"/>
        <w:gridCol w:w="2304"/>
        <w:gridCol w:w="23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Ethnicity Re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cent Chan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or Alaska Nativ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or Pacific Islander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racial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any ra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TableCaption"/>
      </w:pPr>
      <w:r>
        <w:rPr>
          <w:rFonts/>
          <w:b w:val="true"/>
        </w:rPr>
        <w:t xml:space="preserve">Table </w:t>
      </w:r>
      <w:bookmarkStart w:id="e77f6d33-87e1-4d5c-9879-bf93a6c22d7d" w:name="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77f6d33-87e1-4d5c-9879-bf93a6c22d7d"/>
      <w:r>
        <w:t xml:space="preserve">: </w:t>
      </w:r>
      <w:r>
        <w:t xml:space="preserve">Service Area Racial Breakd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6,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9,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6,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7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and 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6,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and Other 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ther ra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5,1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64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TableCaption"/>
      </w:pPr>
      <w:r>
        <w:rPr>
          <w:rFonts/>
          <w:b w:val="true"/>
        </w:rPr>
        <w:t xml:space="preserve">Table </w:t>
      </w:r>
      <w:bookmarkStart w:id="7c18741d-c0e5-4d1a-b954-bca0f680d400" w:name="eth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c18741d-c0e5-4d1a-b954-bca0f680d400"/>
      <w:r>
        <w:t xml:space="preserve">: </w:t>
      </w:r>
      <w:r>
        <w:t xml:space="preserve">Service Area Ethnicity Breakd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or Latino (of any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3,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and Alaska Nativ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7,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and Other Pacific Islander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ther rac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0,2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bookmarkEnd w:id="23"/>
    <w:bookmarkStart w:id="24" w:name="socio-economic-data"/>
    <w:p>
      <w:pPr>
        <w:pStyle w:val="Heading2"/>
      </w:pPr>
      <w:r>
        <w:t xml:space="preserve">Socio-economic Data</w:t>
      </w:r>
    </w:p>
    <w:p>
      <w:pPr>
        <w:pStyle w:val="FirstParagraph"/>
      </w:pPr>
      <w:r>
        <w:t xml:space="preserve">[Provide summary-level socio-economic data for the service area. Disaggregate the data as appropriate for the institution’s mission and service area. Provide brief context if needed.]</w:t>
      </w:r>
    </w:p>
    <w:p>
      <w:pPr>
        <w:pStyle w:val="TableCaption"/>
      </w:pPr>
      <w:r>
        <w:rPr>
          <w:rFonts/>
          <w:b w:val="true"/>
        </w:rPr>
        <w:t xml:space="preserve">Table </w:t>
      </w:r>
      <w:bookmarkStart w:id="693cccd7-2387-42dd-8f14-7fe875479fd9" w:name="edat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93cccd7-2387-42dd-8f14-7fe875479fd9"/>
      <w:r>
        <w:t xml:space="preserve">: </w:t>
      </w:r>
      <w:r>
        <w:t xml:space="preserve">Educational Attainment for Population Age 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25 years and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8,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4,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ss than 9th g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th to 12th grade, no diplo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includes equivalenc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6,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llege, no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ociate'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6,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aduate or professional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6,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or hig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1,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 or high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3,0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5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TableCaption"/>
      </w:pPr>
      <w:r>
        <w:rPr>
          <w:rFonts/>
          <w:b w:val="true"/>
        </w:rPr>
        <w:t xml:space="preserve">Table </w:t>
      </w:r>
      <w:bookmarkStart w:id="68fc4144-ea76-4ae3-9ee7-f9b973a992db" w:name="inco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8fc4144-ea76-4ae3-9ee7-f9b973a992db"/>
      <w:r>
        <w:t xml:space="preserve">: </w:t>
      </w:r>
      <w:r>
        <w:t xml:space="preserve">Income in the Servic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om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Income (dolla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32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93.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n Income (dollar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218.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1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937.7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TableCaption"/>
      </w:pPr>
      <w:r>
        <w:rPr>
          <w:rFonts/>
          <w:b w:val="true"/>
        </w:rPr>
        <w:t xml:space="preserve">Table </w:t>
      </w:r>
      <w:bookmarkStart w:id="a5d40dfa-35d4-4f56-9f02-1ed12e72b278" w:name="pover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5d40dfa-35d4-4f56-9f02-1ed12e72b278"/>
      <w:r>
        <w:t xml:space="preserve">: </w:t>
      </w:r>
      <w:r>
        <w:t xml:space="preserve">Poverty Level in the Servic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bookmarkEnd w:id="24"/>
    <w:bookmarkStart w:id="25" w:name="sites"/>
    <w:p>
      <w:pPr>
        <w:pStyle w:val="Heading2"/>
      </w:pPr>
      <w:r>
        <w:t xml:space="preserve">Sites</w:t>
      </w:r>
    </w:p>
    <w:p>
      <w:pPr>
        <w:pStyle w:val="FirstParagraph"/>
      </w:pPr>
      <w:r>
        <w:t xml:space="preserve">[List names and locations (including addresses) of sites where 50% or more of a program, certificate, or degree is available to students, and any other off-campus sites or centers.]</w:t>
      </w:r>
    </w:p>
    <w:bookmarkEnd w:id="25"/>
    <w:bookmarkStart w:id="26" w:name="Xcfcac7e746e2ff08726bb584e54c0a99f51405f"/>
    <w:p>
      <w:pPr>
        <w:pStyle w:val="Heading2"/>
      </w:pPr>
      <w:r>
        <w:t xml:space="preserve">Specialized or Programmatic Accreditation</w:t>
      </w:r>
    </w:p>
    <w:p>
      <w:pPr>
        <w:pStyle w:val="FirstParagraph"/>
      </w:pPr>
      <w:r>
        <w:t xml:space="preserve">[Provide a list of any specialized or programmatic accreditations held by the institution.]</w:t>
      </w:r>
    </w:p>
    <w:bookmarkEnd w:id="26"/>
    <w:bookmarkEnd w:id="27"/>
    <w:bookmarkStart w:id="31" w:name="X47c622ad8eea85782f6c21331481c65df0df85e"/>
    <w:p>
      <w:pPr>
        <w:pStyle w:val="Heading1"/>
      </w:pPr>
      <w:r>
        <w:t xml:space="preserve">Presentation of Student Achievement Data and Institution-Set Standards</w:t>
      </w:r>
    </w:p>
    <w:p>
      <w:pPr>
        <w:pStyle w:val="TableCaption"/>
      </w:pPr>
      <w:r>
        <w:rPr>
          <w:rFonts/>
          <w:b w:val="true"/>
        </w:rPr>
        <w:t xml:space="preserve">Table </w:t>
      </w:r>
      <w:bookmarkStart w:id="96c77731-c8db-4df7-a359-225411fc7a71" w:name="cs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6c77731-c8db-4df7-a359-225411fc7a71"/>
      <w:r>
        <w:t xml:space="preserve">: </w:t>
      </w:r>
      <w:r>
        <w:t xml:space="preserve">Overall Course Success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13ab7efb-8ccf-4b3c-9855-c45e39c0f9c3"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3ab7efb-8ccf-4b3c-9855-c45e39c0f9c3"/>
      <w:r>
        <w:t xml:space="preserve">: </w:t>
      </w:r>
      <w:r>
        <w:t xml:space="preserve">Distinct number of CO-approved certificate earners (12+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a62e6d25-a000-43a9-87ff-97cb09b0a4da" w:name="de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2e6d25-a000-43a9-87ff-97cb09b0a4da"/>
      <w:r>
        <w:t xml:space="preserve">: </w:t>
      </w:r>
      <w:r>
        <w:t xml:space="preserve">Distinct number of degree earners (AA, AS, or AD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c415ef2b-7a05-4c2b-a119-e86116253e20" w:name="ad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415ef2b-7a05-4c2b-a119-e86116253e20"/>
      <w:r>
        <w:t xml:space="preserve">: </w:t>
      </w:r>
      <w:r>
        <w:t xml:space="preserve">Distinct number of ADT earn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44b1b2b4-5ca8-4cdc-9aa7-779c9c9cd75a" w:name="csuu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4b1b2b4-5ca8-4cdc-9aa7-779c9c9cd75a"/>
      <w:r>
        <w:t xml:space="preserve">: </w:t>
      </w:r>
      <w:r>
        <w:t xml:space="preserve">Distinct number of transfers to CSU or U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Start w:id="28" w:name="disaggregation-by-gender"/>
    <w:p>
      <w:pPr>
        <w:pStyle w:val="Heading2"/>
      </w:pPr>
      <w:r>
        <w:t xml:space="preserve">Disaggregation by Gender</w:t>
      </w:r>
    </w:p>
    <w:p>
      <w:pPr>
        <w:pStyle w:val="TableCaption"/>
      </w:pPr>
      <w:r>
        <w:rPr>
          <w:rFonts/>
          <w:b w:val="true"/>
        </w:rPr>
        <w:t xml:space="preserve">Table </w:t>
      </w:r>
      <w:bookmarkStart w:id="21e906ec-2b97-4829-ba80-5dc470db176a" w:name="cs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1e906ec-2b97-4829-ba80-5dc470db176a"/>
      <w:r>
        <w:t xml:space="preserve">: </w:t>
      </w:r>
      <w:r>
        <w:t xml:space="preserve">Course Success Rate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ae80d867-57b7-4b3d-a47a-24b699b62a7f" w:name="cer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e80d867-57b7-4b3d-a47a-24b699b62a7f"/>
      <w:r>
        <w:t xml:space="preserve">: </w:t>
      </w:r>
      <w:r>
        <w:t xml:space="preserve">Certificat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2afa7a57-df29-4041-8c2b-5f2a85e3ca46" w:name="deg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afa7a57-df29-4041-8c2b-5f2a85e3ca46"/>
      <w:r>
        <w:t xml:space="preserve">: </w:t>
      </w:r>
      <w:r>
        <w:t xml:space="preserve">Degre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7398a5d9-cb8a-432e-9a64-7badd806015c" w:name="ad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398a5d9-cb8a-432e-9a64-7badd806015c"/>
      <w:r>
        <w:t xml:space="preserve">: </w:t>
      </w:r>
      <w:r>
        <w:t xml:space="preserve">ADT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6fb70bbd-e1e2-432a-af61-309ece3ced6f" w:name="csuuc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fb70bbd-e1e2-432a-af61-309ece3ced6f"/>
      <w:r>
        <w:t xml:space="preserve">: </w:t>
      </w:r>
      <w:r>
        <w:t xml:space="preserve">Distinct Number of Transfers to CSU or UC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48"/>
        <w:gridCol w:w="1548"/>
        <w:gridCol w:w="1548"/>
        <w:gridCol w:w="1548"/>
        <w:gridCol w:w="1548"/>
        <w:gridCol w:w="15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28"/>
    <w:bookmarkStart w:id="29" w:name="disaggregation-by-ethnicity"/>
    <w:p>
      <w:pPr>
        <w:pStyle w:val="Heading2"/>
      </w:pPr>
      <w:r>
        <w:t xml:space="preserve">Disaggregation by Ethnicity</w:t>
      </w:r>
    </w:p>
    <w:p>
      <w:pPr>
        <w:pStyle w:val="TableCaption"/>
      </w:pPr>
      <w:r>
        <w:rPr>
          <w:rFonts/>
          <w:b w:val="true"/>
        </w:rPr>
        <w:t xml:space="preserve">Table </w:t>
      </w:r>
      <w:bookmarkStart w:id="cabcd6aa-2cc6-4b4d-906c-b219647e7776" w:name="c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abcd6aa-2cc6-4b4d-906c-b219647e7776"/>
      <w:r>
        <w:t xml:space="preserve">: </w:t>
      </w:r>
      <w:r>
        <w:t xml:space="preserve">Course Success Rate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024"/>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bc1bb3fd-8bc5-471d-8e34-34b7f2e74fc3" w:name="cer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c1bb3fd-8bc5-471d-8e34-34b7f2e74fc3"/>
      <w:r>
        <w:t xml:space="preserve">: </w:t>
      </w:r>
      <w:r>
        <w:t xml:space="preserve">Certificat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024"/>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9765cb63-542e-4ce1-90d3-1c5524061ba6" w:name="deg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765cb63-542e-4ce1-90d3-1c5524061ba6"/>
      <w:r>
        <w:t xml:space="preserve">: </w:t>
      </w:r>
      <w:r>
        <w:t xml:space="preserve">Degre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005c5430-ad36-40be-b9f0-862417001fd9" w:name="ad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5c5430-ad36-40be-b9f0-862417001fd9"/>
      <w:r>
        <w:t xml:space="preserve">: </w:t>
      </w:r>
      <w:r>
        <w:t xml:space="preserve">ADT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312"/>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2f5e09eb-7b48-4c40-8860-474856bd3817" w:name="csuu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f5e09eb-7b48-4c40-8860-474856bd3817"/>
      <w:r>
        <w:t xml:space="preserve">: </w:t>
      </w:r>
      <w:r>
        <w:t xml:space="preserve">Distinct Number of Transfers to CSU or UC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29"/>
    <w:bookmarkStart w:id="30" w:name="licensure-pass-and-job-placement-rates"/>
    <w:p>
      <w:pPr>
        <w:pStyle w:val="Heading2"/>
      </w:pPr>
      <w:r>
        <w:t xml:space="preserve">Licensure Pass and Job Placement Rates</w:t>
      </w:r>
    </w:p>
    <w:p>
      <w:pPr>
        <w:pStyle w:val="TableCaption"/>
      </w:pPr>
      <w:r>
        <w:rPr>
          <w:rFonts/>
          <w:b w:val="true"/>
        </w:rPr>
        <w:t xml:space="preserve">Table </w:t>
      </w:r>
      <w:bookmarkStart w:id="cea89e85-65a3-4beb-89da-32594e9b0702"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ea89e85-65a3-4beb-89da-32594e9b0702"/>
      <w:r>
        <w:t xml:space="preserve">: </w:t>
      </w:r>
      <w:r>
        <w:t xml:space="preserve">Licensure Pass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campus specific data on this item.</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one took the exam this year due to Covid</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ACCJC Annual Reports</w:t>
            </w:r>
          </w:p>
        </w:tc>
      </w:tr>
    </w:tbl>
    <w:p>
      <w:pPr>
        <w:pStyle w:val="TableCaption"/>
      </w:pPr>
      <w:r>
        <w:rPr>
          <w:rFonts/>
          <w:b w:val="true"/>
        </w:rPr>
        <w:t xml:space="preserve">Table </w:t>
      </w:r>
      <w:bookmarkStart w:id="afeebebd-bc63-4431-a467-a2db06c5f52d"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feebebd-bc63-4431-a467-a2db06c5f52d"/>
      <w:r>
        <w:t xml:space="preserve">: </w:t>
      </w:r>
      <w:r>
        <w:t xml:space="preserve">Job Placement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ACCJC Annual Repor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data is only available for 2018-2019 and years after.</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ER Data Section</dc:title>
  <dc:creator>Office of Reserach, Planning and Institutional Effectiveness</dc:creator>
  <cp:keywords/>
  <dcterms:created xsi:type="dcterms:W3CDTF">2022-04-12T22:45:21Z</dcterms:created>
  <dcterms:modified xsi:type="dcterms:W3CDTF">2022-04-12T22: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12</vt:lpwstr>
  </property>
  <property fmtid="{D5CDD505-2E9C-101B-9397-08002B2CF9AE}" pid="3" name="output">
    <vt:lpwstr>word_document</vt:lpwstr>
  </property>
</Properties>
</file>